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BEYKENT ÜNİVERSİTESİ</w:t>
      </w:r>
    </w:p>
    <w:p w:rsidR="00024DA2"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Destek Hizmetleri</w:t>
      </w:r>
      <w:r w:rsidR="00D73A9C" w:rsidRPr="00E6674A">
        <w:rPr>
          <w:rFonts w:ascii="Times New Roman" w:hAnsi="Times New Roman" w:cs="Times New Roman"/>
          <w:b/>
          <w:lang w:val="tr-TR"/>
        </w:rPr>
        <w:t xml:space="preserve"> Daire Başkanlığı</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PERSONEL VE ÖĞRENCİ TAŞIMACILIĞI İŞİNE AİT TEKNİK ŞARTNAME</w:t>
      </w:r>
    </w:p>
    <w:p w:rsidR="0068036A"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TANIMLAR:</w:t>
      </w:r>
      <w:r w:rsidRPr="00E6674A">
        <w:rPr>
          <w:rFonts w:ascii="Times New Roman" w:hAnsi="Times New Roman" w:cs="Times New Roman"/>
          <w:lang w:val="tr-TR"/>
        </w:rPr>
        <w:t xml:space="preserve"> </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Bu teknik şartnamede, </w:t>
      </w:r>
      <w:r w:rsidR="001E5488" w:rsidRPr="00E6674A">
        <w:rPr>
          <w:rFonts w:ascii="Times New Roman" w:hAnsi="Times New Roman" w:cs="Times New Roman"/>
          <w:lang w:val="tr-TR"/>
        </w:rPr>
        <w:t>Beykent</w:t>
      </w:r>
      <w:r w:rsidRPr="00E6674A">
        <w:rPr>
          <w:rFonts w:ascii="Times New Roman" w:hAnsi="Times New Roman" w:cs="Times New Roman"/>
          <w:lang w:val="tr-TR"/>
        </w:rPr>
        <w:t xml:space="preserve"> Üniversitesi Rektörlüğü </w:t>
      </w:r>
      <w:r w:rsidR="001E5488" w:rsidRPr="00E6674A">
        <w:rPr>
          <w:rFonts w:ascii="Times New Roman" w:hAnsi="Times New Roman" w:cs="Times New Roman"/>
          <w:lang w:val="tr-TR"/>
        </w:rPr>
        <w:t>Destek Hizmetleri</w:t>
      </w:r>
      <w:r w:rsidRPr="00E6674A">
        <w:rPr>
          <w:rFonts w:ascii="Times New Roman" w:hAnsi="Times New Roman" w:cs="Times New Roman"/>
          <w:lang w:val="tr-TR"/>
        </w:rPr>
        <w:t xml:space="preserve"> Daire Başkanlığı “İDARE”yi, İş yapacak olan gerçek veya tüzel kişiyi “YÜKLENİCİ” yi ifade eder.</w:t>
      </w:r>
    </w:p>
    <w:p w:rsidR="0068036A"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 xml:space="preserve">I-İŞİN </w:t>
      </w:r>
      <w:r w:rsidR="0068036A" w:rsidRPr="00E6674A">
        <w:rPr>
          <w:rFonts w:ascii="Times New Roman" w:hAnsi="Times New Roman" w:cs="Times New Roman"/>
          <w:b/>
          <w:lang w:val="tr-TR"/>
        </w:rPr>
        <w:t>KONUSU:</w:t>
      </w:r>
    </w:p>
    <w:p w:rsidR="00024DA2" w:rsidRPr="00242717" w:rsidRDefault="00D73A9C"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1-</w:t>
      </w:r>
      <w:r w:rsidR="005F423F" w:rsidRPr="00242717">
        <w:rPr>
          <w:rFonts w:ascii="Times New Roman" w:hAnsi="Times New Roman" w:cs="Times New Roman"/>
          <w:color w:val="000000" w:themeColor="text1"/>
          <w:lang w:val="tr-TR"/>
        </w:rPr>
        <w:t xml:space="preserve"> </w:t>
      </w:r>
      <w:r w:rsidR="009C2747" w:rsidRPr="00242717">
        <w:rPr>
          <w:rFonts w:ascii="Times New Roman" w:hAnsi="Times New Roman" w:cs="Times New Roman"/>
          <w:color w:val="000000" w:themeColor="text1"/>
          <w:lang w:val="tr-TR"/>
        </w:rPr>
        <w:t>30.10.2020</w:t>
      </w:r>
      <w:r w:rsidR="00EE46FC" w:rsidRPr="00242717">
        <w:rPr>
          <w:rFonts w:ascii="Times New Roman" w:hAnsi="Times New Roman" w:cs="Times New Roman"/>
          <w:color w:val="000000" w:themeColor="text1"/>
          <w:lang w:val="tr-TR"/>
        </w:rPr>
        <w:t xml:space="preserve"> </w:t>
      </w:r>
      <w:r w:rsidRPr="00242717">
        <w:rPr>
          <w:rFonts w:ascii="Times New Roman" w:hAnsi="Times New Roman" w:cs="Times New Roman"/>
          <w:color w:val="000000" w:themeColor="text1"/>
          <w:lang w:val="tr-TR"/>
        </w:rPr>
        <w:t>-</w:t>
      </w:r>
      <w:r w:rsidR="00EE46FC" w:rsidRPr="00242717">
        <w:rPr>
          <w:rFonts w:ascii="Times New Roman" w:hAnsi="Times New Roman" w:cs="Times New Roman"/>
          <w:color w:val="000000" w:themeColor="text1"/>
          <w:lang w:val="tr-TR"/>
        </w:rPr>
        <w:t xml:space="preserve"> 30.</w:t>
      </w:r>
      <w:r w:rsidR="009C2747" w:rsidRPr="00242717">
        <w:rPr>
          <w:rFonts w:ascii="Times New Roman" w:hAnsi="Times New Roman" w:cs="Times New Roman"/>
          <w:color w:val="000000" w:themeColor="text1"/>
          <w:lang w:val="tr-TR"/>
        </w:rPr>
        <w:t>10.2021</w:t>
      </w:r>
      <w:r w:rsidR="00EE46FC" w:rsidRPr="00242717">
        <w:rPr>
          <w:rFonts w:ascii="Times New Roman" w:hAnsi="Times New Roman" w:cs="Times New Roman"/>
          <w:color w:val="000000" w:themeColor="text1"/>
          <w:lang w:val="tr-TR"/>
        </w:rPr>
        <w:t xml:space="preserve"> tarihleri arası yaklaşık </w:t>
      </w:r>
      <w:r w:rsidR="005F423F" w:rsidRPr="00242717">
        <w:rPr>
          <w:rFonts w:ascii="Times New Roman" w:hAnsi="Times New Roman" w:cs="Times New Roman"/>
          <w:color w:val="000000" w:themeColor="text1"/>
          <w:lang w:val="tr-TR"/>
        </w:rPr>
        <w:t>272</w:t>
      </w:r>
      <w:r w:rsidR="00EE46FC" w:rsidRPr="00242717">
        <w:rPr>
          <w:rFonts w:ascii="Times New Roman" w:hAnsi="Times New Roman" w:cs="Times New Roman"/>
          <w:color w:val="000000" w:themeColor="text1"/>
          <w:lang w:val="tr-TR"/>
        </w:rPr>
        <w:t xml:space="preserve"> (ikiyüz</w:t>
      </w:r>
      <w:r w:rsidR="005F423F" w:rsidRPr="00242717">
        <w:rPr>
          <w:rFonts w:ascii="Times New Roman" w:hAnsi="Times New Roman" w:cs="Times New Roman"/>
          <w:color w:val="000000" w:themeColor="text1"/>
          <w:lang w:val="tr-TR"/>
        </w:rPr>
        <w:t>yetmişiki</w:t>
      </w:r>
      <w:r w:rsidRPr="00242717">
        <w:rPr>
          <w:rFonts w:ascii="Times New Roman" w:hAnsi="Times New Roman" w:cs="Times New Roman"/>
          <w:color w:val="000000" w:themeColor="text1"/>
          <w:lang w:val="tr-TR"/>
        </w:rPr>
        <w:t>) gün, Personel ve</w:t>
      </w:r>
      <w:r w:rsidR="00EE46FC" w:rsidRPr="00242717">
        <w:rPr>
          <w:rFonts w:ascii="Times New Roman" w:hAnsi="Times New Roman" w:cs="Times New Roman"/>
          <w:color w:val="000000" w:themeColor="text1"/>
          <w:lang w:val="tr-TR"/>
        </w:rPr>
        <w:t xml:space="preserve"> </w:t>
      </w:r>
      <w:r w:rsidR="005F423F" w:rsidRPr="00242717">
        <w:rPr>
          <w:rFonts w:ascii="Times New Roman" w:hAnsi="Times New Roman" w:cs="Times New Roman"/>
          <w:color w:val="000000" w:themeColor="text1"/>
          <w:lang w:val="tr-TR"/>
        </w:rPr>
        <w:t>Yaklaşık 84 (seksendört)</w:t>
      </w:r>
      <w:r w:rsidR="00EE46FC" w:rsidRPr="00242717">
        <w:rPr>
          <w:rFonts w:ascii="Times New Roman" w:hAnsi="Times New Roman" w:cs="Times New Roman"/>
          <w:color w:val="000000" w:themeColor="text1"/>
          <w:lang w:val="tr-TR"/>
        </w:rPr>
        <w:t xml:space="preserve"> Gün</w:t>
      </w:r>
      <w:r w:rsidRPr="00242717">
        <w:rPr>
          <w:rFonts w:ascii="Times New Roman" w:hAnsi="Times New Roman" w:cs="Times New Roman"/>
          <w:color w:val="000000" w:themeColor="text1"/>
          <w:lang w:val="tr-TR"/>
        </w:rPr>
        <w:t xml:space="preserve"> Öğrenci </w:t>
      </w:r>
      <w:r w:rsidR="005F423F" w:rsidRPr="00242717">
        <w:rPr>
          <w:rFonts w:ascii="Times New Roman" w:hAnsi="Times New Roman" w:cs="Times New Roman"/>
          <w:color w:val="000000" w:themeColor="text1"/>
          <w:lang w:val="tr-TR"/>
        </w:rPr>
        <w:t xml:space="preserve">ve Akademisyen Hoca </w:t>
      </w:r>
      <w:r w:rsidRPr="00242717">
        <w:rPr>
          <w:rFonts w:ascii="Times New Roman" w:hAnsi="Times New Roman" w:cs="Times New Roman"/>
          <w:color w:val="000000" w:themeColor="text1"/>
          <w:lang w:val="tr-TR"/>
        </w:rPr>
        <w:t>Taşımacılığı servis hizmeti alımı</w:t>
      </w:r>
      <w:r w:rsidR="008624BB" w:rsidRPr="00242717">
        <w:rPr>
          <w:rFonts w:ascii="Times New Roman" w:hAnsi="Times New Roman" w:cs="Times New Roman"/>
          <w:color w:val="000000" w:themeColor="text1"/>
          <w:lang w:val="tr-TR"/>
        </w:rPr>
        <w:t xml:space="preserve"> ve Ayazağa- </w:t>
      </w:r>
      <w:r w:rsidR="00D93E00" w:rsidRPr="00242717">
        <w:rPr>
          <w:rFonts w:ascii="Times New Roman" w:hAnsi="Times New Roman" w:cs="Times New Roman"/>
          <w:color w:val="000000" w:themeColor="text1"/>
          <w:lang w:val="tr-TR"/>
        </w:rPr>
        <w:t>Büyükçekmece Yeni Yerleşke Ring</w:t>
      </w:r>
      <w:r w:rsidR="008624BB" w:rsidRPr="00242717">
        <w:rPr>
          <w:rFonts w:ascii="Times New Roman" w:hAnsi="Times New Roman" w:cs="Times New Roman"/>
          <w:color w:val="000000" w:themeColor="text1"/>
          <w:lang w:val="tr-TR"/>
        </w:rPr>
        <w:t xml:space="preserve"> Servis Hizmeti</w:t>
      </w:r>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 xml:space="preserve">2- Verilmiş olan gün sayıları Pandemi döneminde değişiklik gösterebilir. Öğrenci ve Akademisyen Hoca servisleri Eğitim Öğretim zamanında geçerli olacaktır. Pandemi dolayısıyla 2. Dönem Eğitim Öğretim online devam edecek olursa belirtilen Gün sayısı ve Araçların hizmeti geçerli olmayacaktır. </w:t>
      </w:r>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3- Personel Taşımacılığı şuan için 272 gün olarak belirlenmiştir. Pandemi dolayısı ile İdarenin Mesai saati ve Gün değişikliği yapması durumun da Yükleniciye bilgi verilerek Araç sayıların da düşüş gerçekleştirebili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2-</w:t>
      </w:r>
      <w:r w:rsidR="00EF7D55" w:rsidRPr="00E6674A">
        <w:rPr>
          <w:rFonts w:ascii="Times New Roman" w:hAnsi="Times New Roman" w:cs="Times New Roman"/>
          <w:b/>
          <w:lang w:val="tr-TR"/>
        </w:rPr>
        <w:t>KAPSAM:</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Üniversitemiz</w:t>
      </w:r>
      <w:r w:rsidR="00D93E00">
        <w:rPr>
          <w:rFonts w:ascii="Times New Roman" w:hAnsi="Times New Roman" w:cs="Times New Roman"/>
          <w:lang w:val="tr-TR"/>
        </w:rPr>
        <w:t xml:space="preserve"> Ayazağa, Büyükçekmece, Büyükçekmece Yeni Yerleşke </w:t>
      </w:r>
      <w:r w:rsidR="00EE46FC" w:rsidRPr="00E6674A">
        <w:rPr>
          <w:rFonts w:ascii="Times New Roman" w:hAnsi="Times New Roman" w:cs="Times New Roman"/>
          <w:lang w:val="tr-TR"/>
        </w:rPr>
        <w:t xml:space="preserve">ve Ortaköy </w:t>
      </w:r>
      <w:r w:rsidR="003B4FB7" w:rsidRPr="00E6674A">
        <w:rPr>
          <w:rFonts w:ascii="Times New Roman" w:hAnsi="Times New Roman" w:cs="Times New Roman"/>
          <w:lang w:val="tr-TR"/>
        </w:rPr>
        <w:t>Yerleşkelerin ‘de</w:t>
      </w:r>
      <w:r w:rsidRPr="00E6674A">
        <w:rPr>
          <w:rFonts w:ascii="Times New Roman" w:hAnsi="Times New Roman" w:cs="Times New Roman"/>
          <w:lang w:val="tr-TR"/>
        </w:rPr>
        <w:t xml:space="preserve"> öğrenimlerini sürdüren, toplu taşıma araçlarının çok seyrek gelip gittiği semtlerde ikamet eden öğrencilerin derslerine yetişebilmeleri, akademik ve idari personelin zamanında mesaiye gidip gelmelerine ilişkin hizmet alımı işid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 xml:space="preserve">3-PERSONEL SERVİS ARAÇLARINDA ARANACAK </w:t>
      </w:r>
      <w:r w:rsidR="000B6BBC" w:rsidRPr="00E6674A">
        <w:rPr>
          <w:rFonts w:ascii="Times New Roman" w:hAnsi="Times New Roman" w:cs="Times New Roman"/>
          <w:b/>
          <w:lang w:val="tr-TR"/>
        </w:rPr>
        <w:t>ŞARTLAR</w:t>
      </w:r>
      <w:r w:rsidR="000B6BBC" w:rsidRPr="00E6674A">
        <w:rPr>
          <w:rFonts w:ascii="Times New Roman" w:hAnsi="Times New Roman" w:cs="Times New Roman"/>
          <w:lang w:val="tr-TR"/>
        </w:rPr>
        <w:t>:</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1</w:t>
      </w:r>
      <w:r w:rsidRPr="00E6674A">
        <w:rPr>
          <w:rFonts w:ascii="Times New Roman" w:hAnsi="Times New Roman" w:cs="Times New Roman"/>
          <w:lang w:val="tr-TR"/>
        </w:rPr>
        <w:t>. Otobüslerin hareket saati, kalkış yerleri, takip edecekleri güzergâh ve durak mahalleri Üniversite tarafından düzenlenecek olup. Yükleniciye bildirilen kalkış yerleri ve hareket saatleri dikkate alınarak, otobüsler hareket saatlerinden en az 15 dakika önce harekete hazır bulunduru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 sonradan proje ile değiştirilmiş ya da belediye tipi koltuğa sahip olmay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in koltukları; orijinal, şehirlerarası yolculuk tipi olacaktır.</w:t>
      </w:r>
    </w:p>
    <w:p w:rsidR="005F423F" w:rsidRDefault="005F423F" w:rsidP="00EE46FC">
      <w:pPr>
        <w:pStyle w:val="GvdeMetni"/>
        <w:jc w:val="both"/>
        <w:rPr>
          <w:rFonts w:ascii="Times New Roman" w:hAnsi="Times New Roman" w:cs="Times New Roman"/>
          <w:b/>
          <w:lang w:val="tr-TR"/>
        </w:rPr>
      </w:pPr>
    </w:p>
    <w:p w:rsidR="005F423F" w:rsidRDefault="005F423F" w:rsidP="00EE46FC">
      <w:pPr>
        <w:pStyle w:val="GvdeMetni"/>
        <w:jc w:val="both"/>
        <w:rPr>
          <w:rFonts w:ascii="Times New Roman" w:hAnsi="Times New Roman" w:cs="Times New Roman"/>
          <w:b/>
          <w:lang w:val="tr-TR"/>
        </w:rPr>
      </w:pP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lastRenderedPageBreak/>
        <w:t>3.2.</w:t>
      </w:r>
      <w:r w:rsidR="00D65DAB" w:rsidRPr="00E6674A">
        <w:rPr>
          <w:rFonts w:ascii="Times New Roman" w:hAnsi="Times New Roman" w:cs="Times New Roman"/>
          <w:lang w:val="tr-TR"/>
        </w:rPr>
        <w:t xml:space="preserve"> Teklif edilen Otobüsler – </w:t>
      </w:r>
      <w:r w:rsidR="00E06A61" w:rsidRPr="00E6674A">
        <w:rPr>
          <w:rFonts w:ascii="Times New Roman" w:hAnsi="Times New Roman" w:cs="Times New Roman"/>
          <w:lang w:val="tr-TR"/>
        </w:rPr>
        <w:t>Minibüsler</w:t>
      </w:r>
      <w:r w:rsidR="00D65DAB" w:rsidRPr="00E6674A">
        <w:rPr>
          <w:rFonts w:ascii="Times New Roman" w:hAnsi="Times New Roman" w:cs="Times New Roman"/>
          <w:lang w:val="tr-TR"/>
        </w:rPr>
        <w:t xml:space="preserve"> ve Midibüsler</w:t>
      </w:r>
    </w:p>
    <w:p w:rsidR="002A41CE" w:rsidRPr="00E6674A" w:rsidRDefault="00EF7D55"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45+1</w:t>
      </w:r>
      <w:r w:rsidR="00607D3F" w:rsidRPr="00E6674A">
        <w:rPr>
          <w:rFonts w:ascii="Times New Roman" w:hAnsi="Times New Roman" w:cs="Times New Roman"/>
          <w:lang w:val="tr-TR"/>
        </w:rPr>
        <w:t xml:space="preserve"> 1 Kişi taşıma kapasiteli, 2004</w:t>
      </w:r>
      <w:r w:rsidR="002A41CE" w:rsidRPr="00E6674A">
        <w:rPr>
          <w:rFonts w:ascii="Times New Roman" w:hAnsi="Times New Roman" w:cs="Times New Roman"/>
          <w:lang w:val="tr-TR"/>
        </w:rPr>
        <w:t xml:space="preserve"> model veya üzeri, (L) plakalı olacaktır.</w:t>
      </w:r>
    </w:p>
    <w:p w:rsidR="00D65DAB" w:rsidRPr="00E6674A" w:rsidRDefault="002A41CE" w:rsidP="00EE46FC">
      <w:pPr>
        <w:pStyle w:val="GvdeMetni"/>
        <w:jc w:val="both"/>
        <w:rPr>
          <w:rFonts w:ascii="Times New Roman" w:hAnsi="Times New Roman" w:cs="Times New Roman"/>
          <w:lang w:val="tr-TR"/>
        </w:rPr>
      </w:pPr>
      <w:r w:rsidRPr="00E6674A">
        <w:rPr>
          <w:rFonts w:ascii="Times New Roman" w:hAnsi="Times New Roman" w:cs="Times New Roman"/>
          <w:lang w:val="tr-TR"/>
        </w:rPr>
        <w:t>En az</w:t>
      </w:r>
      <w:r w:rsidR="00EE46FC" w:rsidRPr="00E6674A">
        <w:rPr>
          <w:rFonts w:ascii="Times New Roman" w:hAnsi="Times New Roman" w:cs="Times New Roman"/>
          <w:lang w:val="tr-TR"/>
        </w:rPr>
        <w:t xml:space="preserve"> 16+1 </w:t>
      </w:r>
      <w:r w:rsidR="00D65DAB" w:rsidRPr="00E6674A">
        <w:rPr>
          <w:rFonts w:ascii="Times New Roman" w:hAnsi="Times New Roman" w:cs="Times New Roman"/>
          <w:lang w:val="tr-TR"/>
        </w:rPr>
        <w:t>1 Kişi taşıma kapasiteli, 2012 model veya üzeri, (L) plakalı olacaktır.</w:t>
      </w:r>
    </w:p>
    <w:p w:rsidR="00024DA2" w:rsidRPr="00E6674A" w:rsidRDefault="00D65DAB"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27+1</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işi</w:t>
      </w:r>
      <w:r w:rsidR="00D73A9C" w:rsidRPr="00E6674A">
        <w:rPr>
          <w:rFonts w:ascii="Times New Roman" w:hAnsi="Times New Roman" w:cs="Times New Roman"/>
          <w:lang w:val="tr-TR"/>
        </w:rPr>
        <w:t xml:space="preserve"> taşıma kapasiteli, </w:t>
      </w:r>
      <w:r w:rsidRPr="00E6674A">
        <w:rPr>
          <w:rFonts w:ascii="Times New Roman" w:hAnsi="Times New Roman" w:cs="Times New Roman"/>
          <w:lang w:val="tr-TR"/>
        </w:rPr>
        <w:t>2010</w:t>
      </w:r>
      <w:r w:rsidR="00EF7D55" w:rsidRPr="00E6674A">
        <w:rPr>
          <w:rFonts w:ascii="Times New Roman" w:hAnsi="Times New Roman" w:cs="Times New Roman"/>
          <w:lang w:val="tr-TR"/>
        </w:rPr>
        <w:t xml:space="preserve"> model veya üzeri, (L</w:t>
      </w:r>
      <w:r w:rsidR="00D73A9C" w:rsidRPr="00E6674A">
        <w:rPr>
          <w:rFonts w:ascii="Times New Roman" w:hAnsi="Times New Roman" w:cs="Times New Roman"/>
          <w:lang w:val="tr-TR"/>
        </w:rPr>
        <w:t>) plakalı o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Model tespitinde araca ait Motorlu Araç Trafik ve Tescil belgelerindeki model esas alın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3.</w:t>
      </w:r>
      <w:r w:rsidRPr="00E6674A">
        <w:rPr>
          <w:rFonts w:ascii="Times New Roman" w:hAnsi="Times New Roman" w:cs="Times New Roman"/>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4</w:t>
      </w:r>
      <w:r w:rsidRPr="00E6674A">
        <w:rPr>
          <w:rFonts w:ascii="Times New Roman" w:hAnsi="Times New Roman" w:cs="Times New Roman"/>
          <w:lang w:val="tr-TR"/>
        </w:rPr>
        <w:t>.Personel servis araçları Kamu Kurum ve Kuruluşları Personel Servis Hizmet Yönetmeliği 12. maddesinin (b).(c) ve (d) bentlerindeki şartları taşıması zorunludu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4— YÜKLENİCİ;</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1</w:t>
      </w:r>
      <w:r w:rsidRPr="00E6674A">
        <w:rPr>
          <w:rFonts w:ascii="Times New Roman" w:hAnsi="Times New Roman" w:cs="Times New Roman"/>
          <w:lang w:val="tr-TR"/>
        </w:rPr>
        <w:t>. Taşınacak personeli taahhüt edilen yere kadar rahat bir şekilde götürüp getirmekle, servis hizmetinden yararlanacak personelden başka yolcuyu servis taşıtına alm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2.</w:t>
      </w:r>
      <w:r w:rsidRPr="00E6674A">
        <w:rPr>
          <w:rFonts w:ascii="Times New Roman" w:hAnsi="Times New Roman" w:cs="Times New Roman"/>
          <w:lang w:val="tr-TR"/>
        </w:rPr>
        <w:t xml:space="preserve"> Araç içi düzenini sağl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3.</w:t>
      </w:r>
      <w:r w:rsidRPr="00E6674A">
        <w:rPr>
          <w:rFonts w:ascii="Times New Roman" w:hAnsi="Times New Roman" w:cs="Times New Roman"/>
          <w:lang w:val="tr-TR"/>
        </w:rPr>
        <w:t xml:space="preserve"> Taşıma hizmeti sırasında sürücünün dikkatini dağıtacak ve yolcuları </w:t>
      </w:r>
      <w:r w:rsidR="00EF7D55" w:rsidRPr="00E6674A">
        <w:rPr>
          <w:rFonts w:ascii="Times New Roman" w:hAnsi="Times New Roman" w:cs="Times New Roman"/>
          <w:lang w:val="tr-TR"/>
        </w:rPr>
        <w:t>rahatsız</w:t>
      </w:r>
      <w:r w:rsidRPr="00E6674A">
        <w:rPr>
          <w:rFonts w:ascii="Times New Roman" w:hAnsi="Times New Roman" w:cs="Times New Roman"/>
          <w:lang w:val="tr-TR"/>
        </w:rPr>
        <w:t xml:space="preserve"> edecek nitelikte, görüntülü ve sesli müzik alet ve sistemlerini kullanmamak veya </w:t>
      </w:r>
      <w:r w:rsidR="00EF7D55" w:rsidRPr="00E6674A">
        <w:rPr>
          <w:rFonts w:ascii="Times New Roman" w:hAnsi="Times New Roman" w:cs="Times New Roman"/>
          <w:lang w:val="tr-TR"/>
        </w:rPr>
        <w:t>kullandırmamakla</w:t>
      </w:r>
      <w:r w:rsidRPr="00E6674A">
        <w:rPr>
          <w:rFonts w:ascii="Times New Roman" w:hAnsi="Times New Roman" w:cs="Times New Roman"/>
          <w:lang w:val="tr-TR"/>
        </w:rPr>
        <w:t>,</w:t>
      </w:r>
      <w:r w:rsidR="001E5488" w:rsidRPr="00E6674A">
        <w:rPr>
          <w:rFonts w:ascii="Times New Roman" w:hAnsi="Times New Roman" w:cs="Times New Roman"/>
          <w:lang w:val="tr-TR"/>
        </w:rPr>
        <w:t xml:space="preserve"> cep telefonu ile görüşme yapmamak,</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4</w:t>
      </w:r>
      <w:r w:rsidR="00D73A9C" w:rsidRPr="00E6674A">
        <w:rPr>
          <w:rFonts w:ascii="Times New Roman" w:hAnsi="Times New Roman" w:cs="Times New Roman"/>
          <w:lang w:val="tr-TR"/>
        </w:rPr>
        <w:t>. İdare tarafından belirlenmiş duraklardan başka bir yerde indirme bindirme yapılamaz. İdare, güzergâhlar üzerinde belirlenmiş durakları değiştirebileceği gibi, yeni duraklarda oluşturabilecektir. Bu değişiklikler nedeniyle toplam 5 Km. ye kadar olan değişikliklerde birim fiyatlarda herhangi bir değişiklik yapıl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5</w:t>
      </w:r>
      <w:r w:rsidR="00D73A9C" w:rsidRPr="00E6674A">
        <w:rPr>
          <w:rFonts w:ascii="Times New Roman" w:hAnsi="Times New Roman" w:cs="Times New Roman"/>
          <w:lang w:val="tr-TR"/>
        </w:rPr>
        <w:t>. İdare önceden bildirmek suretiyle resmi tatiller, sömestr tatili ve yetkili makamların tatil kararlarının uygulandığı günlerde de bu araçları talep edebilir. Yüklenici bu talebi karşıla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6</w:t>
      </w:r>
      <w:r w:rsidR="00D73A9C" w:rsidRPr="00E6674A">
        <w:rPr>
          <w:rFonts w:ascii="Times New Roman" w:hAnsi="Times New Roman" w:cs="Times New Roman"/>
          <w:lang w:val="tr-TR"/>
        </w:rPr>
        <w:t xml:space="preserve">. </w:t>
      </w:r>
      <w:r w:rsidR="001E5488" w:rsidRPr="00E6674A">
        <w:rPr>
          <w:rFonts w:ascii="Times New Roman" w:hAnsi="Times New Roman" w:cs="Times New Roman"/>
          <w:lang w:val="tr-TR"/>
        </w:rPr>
        <w:t xml:space="preserve"> </w:t>
      </w:r>
      <w:r w:rsidR="00D73A9C" w:rsidRPr="00E6674A">
        <w:rPr>
          <w:rFonts w:ascii="Times New Roman" w:hAnsi="Times New Roman" w:cs="Times New Roman"/>
          <w:lang w:val="tr-TR"/>
        </w:rPr>
        <w:t>Araç sürücüsünün servis sırasında trafik kurallarına uy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7</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 gerek gördüğünde araç sayısını azaltıp veya artıra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8</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fer mesafeleri * 5 kilometre toleranslı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9</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Tekliflerin eşit olması halinde, üst model araç teklifler tercih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0</w:t>
      </w:r>
      <w:r w:rsidR="00D73A9C" w:rsidRPr="00E6674A">
        <w:rPr>
          <w:rFonts w:ascii="Times New Roman" w:hAnsi="Times New Roman" w:cs="Times New Roman"/>
          <w:lang w:val="tr-TR"/>
        </w:rPr>
        <w:t>. Servis araçları yolcular içindeyken petrol istasyonlarına girmeyeceklerdir. Servis öncesi yakıtlar temin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1</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lastRenderedPageBreak/>
        <w:t>4.12.</w:t>
      </w:r>
      <w:r w:rsidR="00D73A9C" w:rsidRPr="00E6674A">
        <w:rPr>
          <w:rFonts w:ascii="Times New Roman" w:hAnsi="Times New Roman" w:cs="Times New Roman"/>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E6674A">
        <w:rPr>
          <w:rFonts w:ascii="Times New Roman" w:hAnsi="Times New Roman" w:cs="Times New Roman"/>
          <w:lang w:val="tr-TR"/>
        </w:rPr>
        <w:t xml:space="preserve"> Araçların kalkış saatlerini değiştirme hakkı sadece idarede olacaktır. Şoför ya da yüklenici araçların kalkış saatlerinde değişiklik yapma hakkı yoktu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3</w:t>
      </w:r>
      <w:r w:rsidR="00D73A9C" w:rsidRPr="00E6674A">
        <w:rPr>
          <w:rFonts w:ascii="Times New Roman" w:hAnsi="Times New Roman" w:cs="Times New Roman"/>
          <w:lang w:val="tr-TR"/>
        </w:rPr>
        <w:t>. Yüklenici firmanın işin ifası için görevlendirdiği araçlar fenni muayenesi yapılmış, bakımlı, temiz, ısıtma ve soğutma sistemleri mevsim koşullarına uygun çalışan araçlar olmalıdır. Yaz aylarında soğutma, kış aylarında ısıtma işlemleri personel araca binmeden</w:t>
      </w:r>
      <w:r w:rsidR="001E5488" w:rsidRPr="00E6674A">
        <w:rPr>
          <w:rFonts w:ascii="Times New Roman" w:hAnsi="Times New Roman" w:cs="Times New Roman"/>
          <w:lang w:val="tr-TR"/>
        </w:rPr>
        <w:t xml:space="preserve"> 15dk</w:t>
      </w:r>
      <w:r w:rsidR="00D73A9C" w:rsidRPr="00E6674A">
        <w:rPr>
          <w:rFonts w:ascii="Times New Roman" w:hAnsi="Times New Roman" w:cs="Times New Roman"/>
          <w:lang w:val="tr-TR"/>
        </w:rPr>
        <w:t xml:space="preserve"> önce</w:t>
      </w:r>
      <w:r w:rsidR="001E5488" w:rsidRPr="00E6674A">
        <w:rPr>
          <w:rFonts w:ascii="Times New Roman" w:hAnsi="Times New Roman" w:cs="Times New Roman"/>
          <w:lang w:val="tr-TR"/>
        </w:rPr>
        <w:t>den</w:t>
      </w:r>
      <w:r w:rsidR="00D73A9C" w:rsidRPr="00E6674A">
        <w:rPr>
          <w:rFonts w:ascii="Times New Roman" w:hAnsi="Times New Roman" w:cs="Times New Roman"/>
          <w:lang w:val="tr-TR"/>
        </w:rPr>
        <w:t xml:space="preserve"> sağlan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nin araçlar için park yeri temin etme sorumluluğu bulunmamaktadır. Ancak yüklenici, idarenin mevcut park yerlerinden müsait olursa istifade ede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araçlarında kesinlikle sigara içilmeyecektir. Özellikle sürücü penceresini açarak sigara içmeyecektir. Araçlarda sigara içilmeyeceğine dair uyarıcı işaretler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6</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Araçların lastikleri teknik standartlara uygun olacak, lastikler dişsiz olmayacak, idarece gerek görülmesi halinde değiştirilmesi talep edilen lastikler yenilenecektir. Jantlar fabrika orijinali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7</w:t>
      </w:r>
      <w:r w:rsidR="001E5488" w:rsidRPr="00E6674A">
        <w:rPr>
          <w:rFonts w:ascii="Times New Roman" w:hAnsi="Times New Roman" w:cs="Times New Roman"/>
          <w:b/>
          <w:lang w:val="tr-TR"/>
        </w:rPr>
        <w:t xml:space="preserve">. </w:t>
      </w:r>
      <w:r w:rsidR="00D73A9C" w:rsidRPr="00E6674A">
        <w:rPr>
          <w:rFonts w:ascii="Times New Roman" w:hAnsi="Times New Roman" w:cs="Times New Roman"/>
          <w:lang w:val="tr-TR"/>
        </w:rPr>
        <w:t>Araçların klimaları, aracın özelliğine uygun soğutma sistemi ve webastolu ısıtma sistemi olacaktır. Sistemler problemsiz çalışacak güçte ol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8</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9.</w:t>
      </w:r>
      <w:r w:rsidR="00D65DAB" w:rsidRPr="00370397">
        <w:rPr>
          <w:rFonts w:ascii="Times New Roman" w:hAnsi="Times New Roman" w:cs="Times New Roman"/>
          <w:lang w:val="tr-TR"/>
        </w:rPr>
        <w:t xml:space="preserve"> Araç şoförleri</w:t>
      </w:r>
      <w:r w:rsidR="003F5B95" w:rsidRPr="00370397">
        <w:rPr>
          <w:rFonts w:ascii="Times New Roman" w:hAnsi="Times New Roman" w:cs="Times New Roman"/>
          <w:lang w:val="tr-TR"/>
        </w:rPr>
        <w:t xml:space="preserve"> Traşlı,</w:t>
      </w:r>
      <w:r w:rsidR="00D65DAB" w:rsidRPr="00370397">
        <w:rPr>
          <w:rFonts w:ascii="Times New Roman" w:hAnsi="Times New Roman" w:cs="Times New Roman"/>
          <w:lang w:val="tr-TR"/>
        </w:rPr>
        <w:t xml:space="preserve"> beyaz gömlek, lacivert kravat ve</w:t>
      </w:r>
      <w:r w:rsidR="00B96F92" w:rsidRPr="00370397">
        <w:rPr>
          <w:rFonts w:ascii="Times New Roman" w:hAnsi="Times New Roman" w:cs="Times New Roman"/>
          <w:lang w:val="tr-TR"/>
        </w:rPr>
        <w:t xml:space="preserve"> lacivert</w:t>
      </w:r>
      <w:r w:rsidR="00D65DAB" w:rsidRPr="00370397">
        <w:rPr>
          <w:rFonts w:ascii="Times New Roman" w:hAnsi="Times New Roman" w:cs="Times New Roman"/>
          <w:lang w:val="tr-TR"/>
        </w:rPr>
        <w:t xml:space="preserve"> kumaş pantolon giyilmesi mecburidir.</w:t>
      </w:r>
      <w:r w:rsidR="00370397">
        <w:rPr>
          <w:rFonts w:ascii="Times New Roman" w:hAnsi="Times New Roman" w:cs="Times New Roman"/>
          <w:lang w:val="tr-TR"/>
        </w:rPr>
        <w:t xml:space="preserve"> </w:t>
      </w:r>
    </w:p>
    <w:p w:rsidR="00977AF4" w:rsidRPr="00E6674A" w:rsidRDefault="00242717" w:rsidP="00977AF4">
      <w:pPr>
        <w:jc w:val="both"/>
        <w:rPr>
          <w:rFonts w:ascii="Times New Roman" w:hAnsi="Times New Roman" w:cs="Times New Roman"/>
        </w:rPr>
      </w:pPr>
      <w:r>
        <w:rPr>
          <w:rFonts w:ascii="Times New Roman" w:hAnsi="Times New Roman" w:cs="Times New Roman"/>
          <w:b/>
          <w:bCs/>
        </w:rPr>
        <w:t>4.20.</w:t>
      </w:r>
      <w:r w:rsidR="00977AF4" w:rsidRPr="00E6674A">
        <w:rPr>
          <w:rFonts w:ascii="Times New Roman" w:hAnsi="Times New Roman" w:cs="Times New Roman"/>
        </w:rPr>
        <w:t xml:space="preserve"> </w:t>
      </w:r>
      <w:r w:rsidR="00977AF4" w:rsidRPr="00B96F92">
        <w:rPr>
          <w:rFonts w:ascii="Times New Roman" w:hAnsi="Times New Roman" w:cs="Times New Roman"/>
          <w:lang w:val="tr-TR"/>
        </w:rPr>
        <w:t>Yüklenicinin</w:t>
      </w:r>
      <w:r w:rsidR="00977AF4" w:rsidRPr="00E6674A">
        <w:rPr>
          <w:rFonts w:ascii="Times New Roman" w:hAnsi="Times New Roman" w:cs="Times New Roman"/>
        </w:rPr>
        <w:t xml:space="preserve"> ilgili mevzuata göre gerekli önlemleri almasına rağmen olabilecek kazalarda, Yüklenicinin personelinden kazaya uğrayanların tedavilerine ilişkin giderler ile kendilerine ödenecek tazminat Yükleniciye aittir. Ayrıca, personelden iş başında veya iş yüzünden ölenlerin defin giderleri ile ailelerine ödenecek tazminatın tümü de Yüklenici tarafından karşılanır. </w:t>
      </w:r>
    </w:p>
    <w:p w:rsidR="00977AF4" w:rsidRPr="00E6674A" w:rsidRDefault="00242717" w:rsidP="00977AF4">
      <w:pPr>
        <w:jc w:val="both"/>
        <w:rPr>
          <w:rFonts w:ascii="Times New Roman" w:hAnsi="Times New Roman" w:cs="Times New Roman"/>
        </w:rPr>
      </w:pPr>
      <w:r>
        <w:rPr>
          <w:rFonts w:ascii="Times New Roman" w:hAnsi="Times New Roman" w:cs="Times New Roman"/>
          <w:b/>
        </w:rPr>
        <w:t>4.21.</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İdare personel ve öğrencilerinden hiçbir nam altında ücret alamaz. Ücretli yolcu taşıyamaz.</w:t>
      </w:r>
    </w:p>
    <w:p w:rsidR="00977AF4" w:rsidRPr="00E6674A" w:rsidRDefault="00242717" w:rsidP="00977AF4">
      <w:pPr>
        <w:jc w:val="both"/>
        <w:rPr>
          <w:rFonts w:ascii="Times New Roman" w:hAnsi="Times New Roman" w:cs="Times New Roman"/>
        </w:rPr>
      </w:pPr>
      <w:r>
        <w:rPr>
          <w:rFonts w:ascii="Times New Roman" w:hAnsi="Times New Roman" w:cs="Times New Roman"/>
          <w:b/>
        </w:rPr>
        <w:t>4.22.</w:t>
      </w:r>
      <w:r w:rsidR="00977AF4" w:rsidRPr="00E6674A">
        <w:rPr>
          <w:rFonts w:ascii="Times New Roman" w:hAnsi="Times New Roman" w:cs="Times New Roman"/>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üyükşehir Belediye Kanunu, 5393 sayılı Belediye Kanunu başta olmak üzere ilgili yasal mevzuata uygunluğunu ve sürekliliğini sağlay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3.</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egzos emisyon muayenelerini yaptırıp her araç için muayene sonuç belgesini İdare Destek Hizmetleri birimine teslim edecektir.</w:t>
      </w:r>
    </w:p>
    <w:p w:rsidR="00977AF4" w:rsidRPr="00E6674A" w:rsidRDefault="00242717" w:rsidP="00977AF4">
      <w:pPr>
        <w:jc w:val="both"/>
        <w:rPr>
          <w:rFonts w:ascii="Times New Roman" w:hAnsi="Times New Roman" w:cs="Times New Roman"/>
        </w:rPr>
      </w:pPr>
      <w:r>
        <w:rPr>
          <w:rFonts w:ascii="Times New Roman" w:hAnsi="Times New Roman" w:cs="Times New Roman"/>
          <w:b/>
        </w:rPr>
        <w:lastRenderedPageBreak/>
        <w:t>4.24.</w:t>
      </w:r>
      <w:r w:rsidR="00977AF4" w:rsidRPr="00E6674A">
        <w:rPr>
          <w:rFonts w:ascii="Times New Roman" w:hAnsi="Times New Roman" w:cs="Times New Roman"/>
          <w:b/>
        </w:rPr>
        <w:t xml:space="preserve"> </w:t>
      </w:r>
      <w:r w:rsidR="00977AF4" w:rsidRPr="00E6674A">
        <w:rPr>
          <w:rFonts w:ascii="Times New Roman" w:hAnsi="Times New Roman" w:cs="Times New Roman"/>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5.</w:t>
      </w:r>
      <w:r w:rsidR="00977AF4" w:rsidRPr="00E6674A">
        <w:rPr>
          <w:rFonts w:ascii="Times New Roman" w:hAnsi="Times New Roman" w:cs="Times New Roman"/>
          <w:b/>
        </w:rPr>
        <w:t xml:space="preserve"> </w:t>
      </w:r>
      <w:r w:rsidR="00977AF4" w:rsidRPr="00E6674A">
        <w:rPr>
          <w:rFonts w:ascii="Times New Roman" w:hAnsi="Times New Roman" w:cs="Times New Roman"/>
        </w:rPr>
        <w:t xml:space="preserve">Yüklenici kendi aracının herhangi bir sebeple sefere çıkmaması halinde, seferleri aksatmadan aynı kalitede başka bir araçla hizmeti yerine getirmek ve masraflarını karşılamak zorundadır. </w:t>
      </w:r>
    </w:p>
    <w:p w:rsidR="00977AF4" w:rsidRDefault="00242717" w:rsidP="00977AF4">
      <w:pPr>
        <w:pStyle w:val="GvdeMetni"/>
        <w:jc w:val="both"/>
        <w:rPr>
          <w:rFonts w:ascii="Times New Roman" w:hAnsi="Times New Roman" w:cs="Times New Roman"/>
        </w:rPr>
      </w:pPr>
      <w:r>
        <w:rPr>
          <w:rFonts w:ascii="Times New Roman" w:hAnsi="Times New Roman" w:cs="Times New Roman"/>
          <w:b/>
        </w:rPr>
        <w:t>4.26.</w:t>
      </w:r>
      <w:r w:rsidR="00977AF4" w:rsidRPr="00E6674A">
        <w:rPr>
          <w:rFonts w:ascii="Times New Roman" w:hAnsi="Times New Roman" w:cs="Times New Roman"/>
        </w:rPr>
        <w:t xml:space="preserve"> Yüklenici araçta bulunan personel akademik ve öğrencilerden oluşan yolcuların iniş ve binişlerde veya yolculuk sırasında ki her türlü can güvenliğinden sorumludur</w:t>
      </w:r>
      <w:r>
        <w:rPr>
          <w:rFonts w:ascii="Times New Roman" w:hAnsi="Times New Roman" w:cs="Times New Roman"/>
        </w:rPr>
        <w:t>.</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7</w:t>
      </w:r>
      <w:r w:rsidRPr="00E6674A">
        <w:rPr>
          <w:rFonts w:ascii="Times New Roman" w:hAnsi="Times New Roman" w:cs="Times New Roman"/>
          <w:b/>
          <w:lang w:val="tr-TR"/>
        </w:rPr>
        <w:t>.</w:t>
      </w:r>
      <w:r w:rsidRPr="00E6674A">
        <w:rPr>
          <w:rFonts w:ascii="Times New Roman" w:hAnsi="Times New Roman" w:cs="Times New Roman"/>
          <w:lang w:val="tr-TR"/>
        </w:rPr>
        <w:t xml:space="preserve"> Belirlenen güzergâh dışına çıkmamak, Belediyelerce veya il-ilçe trafik komisyonlarınca belirlenen kararlara uymakla,</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8</w:t>
      </w:r>
      <w:r w:rsidRPr="00E6674A">
        <w:rPr>
          <w:rFonts w:ascii="Times New Roman" w:hAnsi="Times New Roman" w:cs="Times New Roman"/>
          <w:b/>
          <w:lang w:val="tr-TR"/>
        </w:rPr>
        <w:t>.</w:t>
      </w:r>
      <w:r w:rsidRPr="00E6674A">
        <w:rPr>
          <w:rFonts w:ascii="Times New Roman" w:hAnsi="Times New Roman" w:cs="Times New Roman"/>
          <w:lang w:val="tr-TR"/>
        </w:rPr>
        <w:t xml:space="preserve"> Çalıştırdıkları personelin sosyal güvenlik yönünden sigorta işlemlerini yaptırmakla,</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9</w:t>
      </w:r>
      <w:r w:rsidRPr="00E6674A">
        <w:rPr>
          <w:rFonts w:ascii="Times New Roman" w:hAnsi="Times New Roman" w:cs="Times New Roman"/>
          <w:b/>
          <w:lang w:val="tr-TR"/>
        </w:rPr>
        <w:t>.</w:t>
      </w:r>
      <w:r w:rsidRPr="00E6674A">
        <w:rPr>
          <w:rFonts w:ascii="Times New Roman" w:hAnsi="Times New Roman" w:cs="Times New Roman"/>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242717" w:rsidRPr="00E6674A" w:rsidRDefault="00242717" w:rsidP="00977AF4">
      <w:pPr>
        <w:pStyle w:val="GvdeMetni"/>
        <w:jc w:val="both"/>
        <w:rPr>
          <w:rFonts w:ascii="Times New Roman" w:hAnsi="Times New Roman" w:cs="Times New Roman"/>
          <w:lang w:val="tr-TR"/>
        </w:rPr>
      </w:pPr>
    </w:p>
    <w:p w:rsidR="00977AF4" w:rsidRPr="00E6674A" w:rsidRDefault="00977AF4" w:rsidP="00EE46FC">
      <w:pPr>
        <w:pStyle w:val="GvdeMetni"/>
        <w:jc w:val="both"/>
        <w:rPr>
          <w:rFonts w:ascii="Times New Roman" w:hAnsi="Times New Roman" w:cs="Times New Roman"/>
          <w:lang w:val="tr-TR"/>
        </w:rPr>
      </w:pPr>
    </w:p>
    <w:p w:rsidR="00024DA2" w:rsidRPr="00941EAD"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5</w:t>
      </w:r>
      <w:r w:rsidR="00D73A9C" w:rsidRPr="00941EAD">
        <w:rPr>
          <w:rFonts w:ascii="Times New Roman" w:hAnsi="Times New Roman" w:cs="Times New Roman"/>
          <w:b/>
          <w:lang w:val="tr-TR"/>
        </w:rPr>
        <w:t>- SERVİS ÖNCESİ ARAÇ HAZIRLIĞI</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5</w:t>
      </w:r>
      <w:r w:rsidR="00D73A9C" w:rsidRPr="00941EAD">
        <w:rPr>
          <w:rFonts w:ascii="Times New Roman" w:hAnsi="Times New Roman" w:cs="Times New Roman"/>
          <w:b/>
          <w:lang w:val="tr-TR"/>
        </w:rPr>
        <w:t>.1.</w:t>
      </w:r>
      <w:r w:rsidR="00D73A9C" w:rsidRPr="00941EAD">
        <w:rPr>
          <w:rFonts w:ascii="Times New Roman" w:hAnsi="Times New Roman" w:cs="Times New Roman"/>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z aylarında soğutma, kış aylarında ısıtma işlemleri personel araca binmeden önce</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pılacağından, personel araca bindikten sora araç içerisindeki sıkın</w:t>
      </w:r>
      <w:r w:rsidR="00EF7D55" w:rsidRPr="00941EAD">
        <w:rPr>
          <w:rFonts w:ascii="Times New Roman" w:hAnsi="Times New Roman" w:cs="Times New Roman"/>
          <w:lang w:val="tr-TR"/>
        </w:rPr>
        <w:t>tı</w:t>
      </w:r>
      <w:r w:rsidR="00D73A9C" w:rsidRPr="00941EAD">
        <w:rPr>
          <w:rFonts w:ascii="Times New Roman" w:hAnsi="Times New Roman" w:cs="Times New Roman"/>
          <w:lang w:val="tr-TR"/>
        </w:rPr>
        <w:t>lar (ısınmama, soğutmama, temizlik, şoför dâhil sigara içilmesi, koltuk arıza vb.) üç personel tarafından tutanak altına alınarak imzalanması halinde, başka bir ihtara gelerek kalmaksızın her bir kusur için a</w:t>
      </w:r>
      <w:r>
        <w:rPr>
          <w:rFonts w:ascii="Times New Roman" w:hAnsi="Times New Roman" w:cs="Times New Roman"/>
          <w:lang w:val="tr-TR"/>
        </w:rPr>
        <w:t>yrı ayrı olmak üzere 100,00.TL.</w:t>
      </w:r>
      <w:r w:rsidR="00D73A9C" w:rsidRPr="00941EAD">
        <w:rPr>
          <w:rFonts w:ascii="Times New Roman" w:hAnsi="Times New Roman" w:cs="Times New Roman"/>
          <w:lang w:val="tr-TR"/>
        </w:rPr>
        <w:t xml:space="preserve"> Ceza uygulanır ve ilk hak</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edişten kesilir.</w:t>
      </w:r>
    </w:p>
    <w:p w:rsidR="00242717" w:rsidRPr="00242717" w:rsidRDefault="00242717" w:rsidP="00EE46FC">
      <w:pPr>
        <w:pStyle w:val="GvdeMetni"/>
        <w:jc w:val="both"/>
        <w:rPr>
          <w:rFonts w:ascii="Times New Roman" w:hAnsi="Times New Roman" w:cs="Times New Roman"/>
          <w:b/>
          <w:lang w:val="tr-TR"/>
        </w:rPr>
      </w:pPr>
      <w:r w:rsidRPr="00242717">
        <w:rPr>
          <w:rFonts w:ascii="Times New Roman" w:hAnsi="Times New Roman" w:cs="Times New Roman"/>
          <w:b/>
          <w:lang w:val="tr-TR"/>
        </w:rPr>
        <w:t>5.2.</w:t>
      </w:r>
      <w:r>
        <w:rPr>
          <w:rFonts w:ascii="Times New Roman" w:hAnsi="Times New Roman" w:cs="Times New Roman"/>
          <w:b/>
          <w:lang w:val="tr-TR"/>
        </w:rPr>
        <w:t xml:space="preserve"> </w:t>
      </w:r>
      <w:r w:rsidRPr="00941EAD">
        <w:rPr>
          <w:rFonts w:ascii="Times New Roman" w:hAnsi="Times New Roman" w:cs="Times New Roman"/>
          <w:lang w:val="tr-TR"/>
        </w:rPr>
        <w:t>Servis şoförlerinin personele karşı herhangi bir disiplinsiz davranışında Yüklenicinin ödemesinden tahsil etmek üzere 100TL Ceza uygulanır ve ilk hak edişten kesilir.</w:t>
      </w:r>
    </w:p>
    <w:p w:rsidR="00064E85" w:rsidRDefault="00064E85" w:rsidP="00EE46FC">
      <w:pPr>
        <w:pStyle w:val="GvdeMetni"/>
        <w:jc w:val="both"/>
        <w:rPr>
          <w:rFonts w:ascii="Times New Roman" w:hAnsi="Times New Roman" w:cs="Times New Roman"/>
          <w:b/>
          <w:lang w:val="tr-TR"/>
        </w:rPr>
      </w:pP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6</w:t>
      </w:r>
      <w:r w:rsidR="00D73A9C" w:rsidRPr="00E6674A">
        <w:rPr>
          <w:rFonts w:ascii="Times New Roman" w:hAnsi="Times New Roman" w:cs="Times New Roman"/>
          <w:b/>
          <w:lang w:val="tr-TR"/>
        </w:rPr>
        <w:t>- SÜRÜCÜLERDE ARANACAK ÖZELLİKLE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ürk Ceza Kanununun 403,404,414,415.416,418,429,430,431,432,435,436 ve 572 inci maddelerinde belirtilen suçlardan hürriyeti bağlayıcı hüküm giymemiş olması,</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Şoförler, servis aracının nite</w:t>
      </w:r>
      <w:r w:rsidR="001E5488" w:rsidRPr="00E6674A">
        <w:rPr>
          <w:rFonts w:ascii="Times New Roman" w:hAnsi="Times New Roman" w:cs="Times New Roman"/>
          <w:lang w:val="tr-TR"/>
        </w:rPr>
        <w:t>liğine uygun sınıfta ve 25 - 60 yaş aralığında</w:t>
      </w:r>
      <w:r w:rsidR="00D73A9C" w:rsidRPr="00E6674A">
        <w:rPr>
          <w:rFonts w:ascii="Times New Roman" w:hAnsi="Times New Roman" w:cs="Times New Roman"/>
          <w:lang w:val="tr-TR"/>
        </w:rPr>
        <w:t xml:space="preserve"> en az beş yıllık sürücü belgesine sahip olması,</w:t>
      </w:r>
    </w:p>
    <w:p w:rsidR="0037039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xml:space="preserve"> Asli kusurlu ve bilinçli taksirli olarak birden fazla ölümlü trafik kazasına karışmamış olması, alkollü olarak araç kullanma ile hız kuralını ihlal nedeniyle sürücü belgelerinin birden fazla geri</w:t>
      </w:r>
      <w:r w:rsidR="00EF7D55" w:rsidRPr="00E6674A">
        <w:rPr>
          <w:rFonts w:ascii="Times New Roman" w:hAnsi="Times New Roman" w:cs="Times New Roman"/>
          <w:lang w:val="tr-TR"/>
        </w:rPr>
        <w:t xml:space="preserve"> </w:t>
      </w:r>
      <w:r w:rsidR="00370397">
        <w:rPr>
          <w:rFonts w:ascii="Times New Roman" w:hAnsi="Times New Roman" w:cs="Times New Roman"/>
          <w:lang w:val="tr-TR"/>
        </w:rPr>
        <w:t xml:space="preserve">alınmamış olması, zorunludur. </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lastRenderedPageBreak/>
        <w:t>6.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arayolları</w:t>
      </w:r>
      <w:r w:rsidR="00D73A9C" w:rsidRPr="00E6674A">
        <w:rPr>
          <w:rFonts w:ascii="Times New Roman" w:hAnsi="Times New Roman" w:cs="Times New Roman"/>
          <w:lang w:val="tr-TR"/>
        </w:rPr>
        <w:t xml:space="preserve"> Yolcu Taşıma Yönetmeliği uyarınca şoförlerin SRC? ve Psikoteknik belgelerine haiz olması gerekmektedir.</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 personele karşı nazik olmalı, hizmetin yürütülmesi sırasında kurum personeli ile diyaloga girmeyecektir.</w:t>
      </w:r>
    </w:p>
    <w:p w:rsidR="00064E85" w:rsidRDefault="00064E85" w:rsidP="00EE46FC">
      <w:pPr>
        <w:pStyle w:val="GvdeMetni"/>
        <w:jc w:val="both"/>
        <w:rPr>
          <w:rFonts w:ascii="Times New Roman" w:hAnsi="Times New Roman" w:cs="Times New Roman"/>
          <w:b/>
          <w:lang w:val="tr-TR"/>
        </w:rPr>
      </w:pP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7</w:t>
      </w:r>
      <w:r w:rsidR="00D73A9C" w:rsidRPr="00E6674A">
        <w:rPr>
          <w:rFonts w:ascii="Times New Roman" w:hAnsi="Times New Roman" w:cs="Times New Roman"/>
          <w:b/>
          <w:lang w:val="tr-TR"/>
        </w:rPr>
        <w:t>- SİGORTA ZORUNLULUĞU;</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Bu madde hükmüne aykırı olarak faaliyet gösteren araçlar hakkında 2918 sayılı Karayolları Trafik Kanununun ilgili hükümleri uygulanır.</w:t>
      </w:r>
    </w:p>
    <w:p w:rsidR="00064E85" w:rsidRDefault="00064E85" w:rsidP="00EE46FC">
      <w:pPr>
        <w:pStyle w:val="GvdeMetni"/>
        <w:jc w:val="both"/>
        <w:rPr>
          <w:rFonts w:ascii="Times New Roman" w:hAnsi="Times New Roman" w:cs="Times New Roman"/>
          <w:b/>
          <w:lang w:val="tr-TR"/>
        </w:rPr>
      </w:pP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8</w:t>
      </w:r>
      <w:r w:rsidR="00D73A9C" w:rsidRPr="00E6674A">
        <w:rPr>
          <w:rFonts w:ascii="Times New Roman" w:hAnsi="Times New Roman" w:cs="Times New Roman"/>
          <w:b/>
          <w:lang w:val="tr-TR"/>
        </w:rPr>
        <w:t xml:space="preserve">- </w:t>
      </w:r>
      <w:r w:rsidR="00F81F82" w:rsidRPr="00E6674A">
        <w:rPr>
          <w:rFonts w:ascii="Times New Roman" w:hAnsi="Times New Roman" w:cs="Times New Roman"/>
          <w:b/>
          <w:lang w:val="tr-TR"/>
        </w:rPr>
        <w:t>DENETİM:</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aşıma hizmeti devam ettiği süre içerisinde, İdare tarafından oluşturulacak </w:t>
      </w:r>
      <w:r w:rsidR="009A1022">
        <w:rPr>
          <w:rFonts w:ascii="Times New Roman" w:hAnsi="Times New Roman" w:cs="Times New Roman"/>
          <w:lang w:val="tr-TR"/>
        </w:rPr>
        <w:t>yetkililerce</w:t>
      </w:r>
      <w:r w:rsidR="00D73A9C" w:rsidRPr="00E6674A">
        <w:rPr>
          <w:rFonts w:ascii="Times New Roman" w:hAnsi="Times New Roman" w:cs="Times New Roman"/>
          <w:lang w:val="tr-TR"/>
        </w:rPr>
        <w:t xml:space="preserve"> her </w:t>
      </w:r>
      <w:r w:rsidR="001E5488" w:rsidRPr="00E6674A">
        <w:rPr>
          <w:rFonts w:ascii="Times New Roman" w:hAnsi="Times New Roman" w:cs="Times New Roman"/>
          <w:lang w:val="tr-TR"/>
        </w:rPr>
        <w:t xml:space="preserve">an denetim yapabilir. (İdari – Destek Hizmet Daire Başkanlığı ve Yerleşkelerde bulunan </w:t>
      </w:r>
      <w:r w:rsidR="00D73A9C" w:rsidRPr="00E6674A">
        <w:rPr>
          <w:rFonts w:ascii="Times New Roman" w:hAnsi="Times New Roman" w:cs="Times New Roman"/>
          <w:lang w:val="tr-TR"/>
        </w:rPr>
        <w:t>İdari A</w:t>
      </w:r>
      <w:r w:rsidR="001E5488" w:rsidRPr="00E6674A">
        <w:rPr>
          <w:rFonts w:ascii="Times New Roman" w:hAnsi="Times New Roman" w:cs="Times New Roman"/>
          <w:lang w:val="tr-TR"/>
        </w:rPr>
        <w:t>mirler</w:t>
      </w:r>
      <w:r w:rsidR="009A1022">
        <w:rPr>
          <w:rFonts w:ascii="Times New Roman" w:hAnsi="Times New Roman" w:cs="Times New Roman"/>
          <w:lang w:val="tr-TR"/>
        </w:rPr>
        <w:t xml:space="preserve"> denetim yapmaya yetkili kişilerdi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Yapılan denetimler veya idareye ulaşan şikâyetler sonucunda şartname kurallarının ihlal edildiğinin tutanakla tespit edilmesi halinde sözleşmedeki cezai işlemler uygulanır.</w:t>
      </w:r>
    </w:p>
    <w:p w:rsidR="00F81F8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F81F82" w:rsidRPr="009A1022">
        <w:rPr>
          <w:rFonts w:ascii="Times New Roman" w:hAnsi="Times New Roman" w:cs="Times New Roman"/>
          <w:b/>
          <w:lang w:val="tr-TR"/>
        </w:rPr>
        <w:t>.3</w:t>
      </w:r>
      <w:r w:rsidR="00F81F82" w:rsidRPr="00E6674A">
        <w:rPr>
          <w:rFonts w:ascii="Times New Roman" w:hAnsi="Times New Roman" w:cs="Times New Roman"/>
          <w:lang w:val="tr-TR"/>
        </w:rPr>
        <w:t xml:space="preserve"> Belediye ekranlarında tüm araç kullanıcılarının denetimleri yapılacaktır.</w:t>
      </w:r>
    </w:p>
    <w:p w:rsidR="00E6674A" w:rsidRDefault="00E6674A" w:rsidP="00EE46FC">
      <w:pPr>
        <w:pStyle w:val="GvdeMetni"/>
        <w:jc w:val="both"/>
        <w:rPr>
          <w:rFonts w:ascii="Times New Roman" w:hAnsi="Times New Roman" w:cs="Times New Roman"/>
          <w:b/>
          <w:lang w:val="tr-TR"/>
        </w:rPr>
      </w:pPr>
    </w:p>
    <w:p w:rsidR="0068036A"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 ARAÇLARDA UYULMASI GEREKEN KURALLA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Araçların iç ve dış mekanlarında, İdarenin onayı olmadan, herhangi bir çıkartma, poster, kart, süs </w:t>
      </w:r>
      <w:r w:rsidR="00F81F82" w:rsidRPr="00E6674A">
        <w:rPr>
          <w:rFonts w:ascii="Times New Roman" w:hAnsi="Times New Roman" w:cs="Times New Roman"/>
          <w:lang w:val="tr-TR"/>
        </w:rPr>
        <w:t>eşyaları</w:t>
      </w:r>
      <w:r w:rsidR="00D73A9C" w:rsidRPr="00E6674A">
        <w:rPr>
          <w:rFonts w:ascii="Times New Roman" w:hAnsi="Times New Roman" w:cs="Times New Roman"/>
          <w:lang w:val="tr-TR"/>
        </w:rPr>
        <w:t xml:space="preserve"> vb. gibi malzemeler ile yasak yayın bulundurulmayacak, şoför dahil hiç kimse alkol ve benzeri maddeleri kesinlikle kullan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Servis araçlarının sağ ön camında görülebilir-okunaklı numaralı güzergâh levhası devamlı asılı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Araçların her türlü sigortası yüklenici tarafından yapılmış olacaktır.</w:t>
      </w:r>
    </w:p>
    <w:p w:rsidR="009A1022" w:rsidRPr="00E6674A" w:rsidRDefault="00242717" w:rsidP="009A1022">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4.</w:t>
      </w:r>
      <w:r w:rsidR="00F81F82" w:rsidRPr="00E6674A">
        <w:rPr>
          <w:rFonts w:ascii="Times New Roman" w:hAnsi="Times New Roman" w:cs="Times New Roman"/>
          <w:lang w:val="tr-TR"/>
        </w:rPr>
        <w:t xml:space="preserve"> Araçların içleri ve dışları daima</w:t>
      </w:r>
      <w:r w:rsidR="00D73A9C" w:rsidRPr="00E6674A">
        <w:rPr>
          <w:rFonts w:ascii="Times New Roman" w:hAnsi="Times New Roman" w:cs="Times New Roman"/>
          <w:lang w:val="tr-TR"/>
        </w:rPr>
        <w:t xml:space="preserve"> temiz bulundurulacaktır. Koltuklarında ve döşemelerinde herhangi bir deformasyon olmayacak, meydana gelen lekelenmeler ve deformasyonlarda gerekli düzenleme hemen yapılacaktır</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5</w:t>
      </w:r>
      <w:r w:rsidR="0068036A" w:rsidRPr="00E6674A">
        <w:rPr>
          <w:rFonts w:ascii="Times New Roman" w:hAnsi="Times New Roman" w:cs="Times New Roman"/>
          <w:b/>
          <w:lang w:val="tr-TR"/>
        </w:rPr>
        <w:t>.</w:t>
      </w:r>
      <w:r w:rsidR="0068036A" w:rsidRPr="00E6674A">
        <w:rPr>
          <w:rFonts w:ascii="Times New Roman" w:hAnsi="Times New Roman" w:cs="Times New Roman"/>
          <w:lang w:val="tr-TR"/>
        </w:rPr>
        <w:t xml:space="preserve"> Araçların</w:t>
      </w:r>
      <w:r w:rsidR="00D73A9C" w:rsidRPr="00E6674A">
        <w:rPr>
          <w:rFonts w:ascii="Times New Roman" w:hAnsi="Times New Roman" w:cs="Times New Roman"/>
          <w:lang w:val="tr-TR"/>
        </w:rPr>
        <w:t xml:space="preserve"> tümünde kış aylarında zincir, çekme halatı ve takoz bulundurulacak, dikkat levhası, ilk yardım çantası, yangın söndürme ale</w:t>
      </w:r>
      <w:r w:rsidR="00F81F82" w:rsidRPr="00E6674A">
        <w:rPr>
          <w:rFonts w:ascii="Times New Roman" w:hAnsi="Times New Roman" w:cs="Times New Roman"/>
          <w:lang w:val="tr-TR"/>
        </w:rPr>
        <w:t>ti ve yedek lastik istisnasız dev</w:t>
      </w:r>
      <w:r w:rsidR="00D73A9C" w:rsidRPr="00E6674A">
        <w:rPr>
          <w:rFonts w:ascii="Times New Roman" w:hAnsi="Times New Roman" w:cs="Times New Roman"/>
          <w:lang w:val="tr-TR"/>
        </w:rPr>
        <w:t xml:space="preserve">amlı bulundurulacaktır. </w:t>
      </w:r>
    </w:p>
    <w:p w:rsidR="0024271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9A1022" w:rsidRPr="00562353">
        <w:rPr>
          <w:rFonts w:ascii="Times New Roman" w:hAnsi="Times New Roman" w:cs="Times New Roman"/>
          <w:b/>
          <w:lang w:val="tr-TR"/>
        </w:rPr>
        <w:t>.6</w:t>
      </w:r>
      <w:r>
        <w:rPr>
          <w:rFonts w:ascii="Times New Roman" w:hAnsi="Times New Roman" w:cs="Times New Roman"/>
          <w:b/>
          <w:lang w:val="tr-TR"/>
        </w:rPr>
        <w:t>.</w:t>
      </w:r>
      <w:r w:rsidR="009A1022" w:rsidRPr="00562353">
        <w:rPr>
          <w:rFonts w:ascii="Times New Roman" w:hAnsi="Times New Roman" w:cs="Times New Roman"/>
          <w:lang w:val="tr-TR"/>
        </w:rPr>
        <w:t xml:space="preserve"> Araçların günlük temizlikleri mutlaka yapılmalıdır. Aksi halde 100TL Ceza uygulanır ve ilk hak edişten kesilir.</w:t>
      </w:r>
    </w:p>
    <w:p w:rsidR="00242717" w:rsidRPr="00E6674A" w:rsidRDefault="00242717" w:rsidP="00242717">
      <w:pPr>
        <w:pStyle w:val="GvdeMetni"/>
        <w:jc w:val="both"/>
        <w:rPr>
          <w:rFonts w:ascii="Times New Roman" w:hAnsi="Times New Roman" w:cs="Times New Roman"/>
          <w:b/>
          <w:lang w:val="tr-TR"/>
        </w:rPr>
      </w:pPr>
      <w:r w:rsidRPr="00E6674A">
        <w:rPr>
          <w:rFonts w:ascii="Times New Roman" w:hAnsi="Times New Roman" w:cs="Times New Roman"/>
          <w:b/>
          <w:lang w:val="tr-TR"/>
        </w:rPr>
        <w:lastRenderedPageBreak/>
        <w:t>10-DİĞER HUSUSLA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Taşıma işlerinde kullanılacak otobüslerin her türlü yükümlülükleri ve masrafları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1.</w:t>
      </w:r>
      <w:r w:rsidRPr="00E6674A">
        <w:rPr>
          <w:rFonts w:ascii="Times New Roman" w:hAnsi="Times New Roman" w:cs="Times New Roman"/>
          <w:lang w:val="tr-TR"/>
        </w:rPr>
        <w:t xml:space="preserve"> Seferler TRT saatine göre idarenin belirlediği zamanda yerine getirilecektir. Sefe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Esnasında meydana gelmesi muhtemel arıza, kaza vs. nedenler seferleri aksatmayacaktı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Yüklenici İdarenin ikazına meydan vermeden şartnameye uygun başka bir araç tahsis etme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uretiyle taahhüdünü yerine getirecek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2.</w:t>
      </w:r>
      <w:r w:rsidRPr="00E6674A">
        <w:rPr>
          <w:rFonts w:ascii="Times New Roman" w:hAnsi="Times New Roman" w:cs="Times New Roman"/>
          <w:lang w:val="tr-TR"/>
        </w:rPr>
        <w:t xml:space="preserve"> Taşıma işinin yürütülmesi ile Yüklenicinin bu işle ilgili olarak çalıştıracağı persone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akımından ceza ve hukuk yasaları ile İş Kanunu, İş Sağlığı ve Güvenliği Kanunu, Trafi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Kanunu, Sosyal Sigortalar Mevzuatı ile ilgili bütün kanunlar, Karayolları Trafik Tüzüğ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elediye Nizamnameleri vb. tüzük ve nizamnamelerin uygulanmasından doğacak her türl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3.</w:t>
      </w:r>
      <w:r w:rsidRPr="00E6674A">
        <w:rPr>
          <w:rFonts w:ascii="Times New Roman" w:hAnsi="Times New Roman" w:cs="Times New Roman"/>
          <w:lang w:val="tr-TR"/>
        </w:rPr>
        <w:t xml:space="preserve"> Taşıma sözleşmesi ile ilgili, bilcümle belediye ve il trafik komisyonunda, yapılmas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Gerekli teşebbüs, müsaade ve her türlü işlemi takip ve sonuçlandırma Yükleniciye aittir. Bu</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İşlemden doğacak her türlü masraf, vergi, resim ve harçlar Yüklenici tarafından karşılanacaktı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4.</w:t>
      </w:r>
      <w:r w:rsidRPr="00E6674A">
        <w:rPr>
          <w:rFonts w:ascii="Times New Roman" w:hAnsi="Times New Roman" w:cs="Times New Roman"/>
          <w:lang w:val="tr-TR"/>
        </w:rPr>
        <w:t xml:space="preserve"> Yüklenici hizmetin görülmesi sırasında, taşıdığı personeli, kendisinin veya çalıştırdığ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Personelin sebebiyet verdiği (ihmal, dikkatsizlik, tedbirsizlik ve vasıfsız işçi çalıştırma vb.)</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Zarar ve ziyanı tazminiyle sorumludur. İdareye bu konu ile ilgili hiçbir surette hukuki ve cezai</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5.</w:t>
      </w:r>
      <w:r w:rsidRPr="00E6674A">
        <w:rPr>
          <w:rFonts w:ascii="Times New Roman" w:hAnsi="Times New Roman" w:cs="Times New Roman"/>
          <w:lang w:val="tr-TR"/>
        </w:rPr>
        <w:t xml:space="preserve"> Yüklenici hizmetin görülmesi sırasında 3. şahıslara karşı sebebiyet verdiği (ihma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Dikkatsizlik, tedbirsizlik ve vasıfsız işçi çalıştırma vb.) zarar ve ziyandan sorumludur. İdareye</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u konu ile ilgili hiçbir surette hukuki ve cezai 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6.</w:t>
      </w:r>
      <w:r w:rsidRPr="00E6674A">
        <w:rPr>
          <w:rFonts w:ascii="Times New Roman" w:hAnsi="Times New Roman" w:cs="Times New Roman"/>
          <w:lang w:val="tr-TR"/>
        </w:rPr>
        <w:t xml:space="preserve"> Yüklenici, trafik ve kasko sigortası ile 3. şahıslarca açılacak her türlü dava, zarar ve</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ziyan taleplerine karşı sorumludur. İdare, bu kabil dava, şikâyet ve benzeri konulara hiçbi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Şekilde taraf ve muhatap değildir. İdarenin bu taleplere muhatap olması veya aleyhine</w:t>
      </w:r>
    </w:p>
    <w:p w:rsidR="00242717"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 xml:space="preserve">Herhangi bir hüküm tesis edilmesi hallerinde Yükleniciye rücu hakki bulunmaktadır. </w:t>
      </w:r>
    </w:p>
    <w:p w:rsidR="004475FE" w:rsidRPr="00E6674A" w:rsidRDefault="004475FE" w:rsidP="00EE46FC">
      <w:pPr>
        <w:pStyle w:val="GvdeMetni"/>
        <w:jc w:val="both"/>
        <w:rPr>
          <w:rFonts w:ascii="Times New Roman" w:hAnsi="Times New Roman" w:cs="Times New Roman"/>
          <w:lang w:val="tr-TR"/>
        </w:rPr>
      </w:pPr>
      <w:r w:rsidRPr="004475FE">
        <w:rPr>
          <w:rFonts w:ascii="Times New Roman" w:hAnsi="Times New Roman" w:cs="Times New Roman"/>
          <w:b/>
          <w:lang w:val="tr-TR"/>
        </w:rPr>
        <w:t>10.7</w:t>
      </w:r>
      <w:r>
        <w:rPr>
          <w:rFonts w:ascii="Times New Roman" w:hAnsi="Times New Roman" w:cs="Times New Roman"/>
          <w:lang w:val="tr-TR"/>
        </w:rPr>
        <w:t xml:space="preserve">. Personel servisleri hergün tutanak ile yaptıkları güzergahları İdareye bildirir ve idarenin imzasını almakla yükümlüdürler. Ring seferleri günlük olarak İdareye sayıları tutanak ile bildirir ve idarenin imzasını </w:t>
      </w:r>
      <w:r>
        <w:rPr>
          <w:rFonts w:ascii="Times New Roman" w:hAnsi="Times New Roman" w:cs="Times New Roman"/>
          <w:lang w:val="tr-TR"/>
        </w:rPr>
        <w:t>almakla yükümlüdürler.</w:t>
      </w:r>
      <w:r>
        <w:rPr>
          <w:rFonts w:ascii="Times New Roman" w:hAnsi="Times New Roman" w:cs="Times New Roman"/>
          <w:lang w:val="tr-TR"/>
        </w:rPr>
        <w:t xml:space="preserve"> İdarenin onay imzası olmadan faturalandırılan servis ücretleri İdare</w:t>
      </w:r>
      <w:bookmarkStart w:id="0" w:name="_GoBack"/>
      <w:bookmarkEnd w:id="0"/>
      <w:r>
        <w:rPr>
          <w:rFonts w:ascii="Times New Roman" w:hAnsi="Times New Roman" w:cs="Times New Roman"/>
          <w:lang w:val="tr-TR"/>
        </w:rPr>
        <w:t xml:space="preserve"> tarafından ödenmeyecektir.</w:t>
      </w:r>
    </w:p>
    <w:p w:rsidR="0068036A" w:rsidRPr="00E6674A" w:rsidRDefault="0068036A" w:rsidP="00EE46FC">
      <w:pPr>
        <w:pStyle w:val="GvdeMetni"/>
        <w:jc w:val="both"/>
        <w:rPr>
          <w:rFonts w:ascii="Times New Roman" w:hAnsi="Times New Roman" w:cs="Times New Roman"/>
          <w:lang w:val="tr-TR"/>
        </w:rPr>
      </w:pPr>
    </w:p>
    <w:sectPr w:rsidR="0068036A" w:rsidRPr="00E6674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D7E" w:rsidRDefault="00C34D7E">
      <w:pPr>
        <w:spacing w:after="0"/>
      </w:pPr>
      <w:r>
        <w:separator/>
      </w:r>
    </w:p>
  </w:endnote>
  <w:endnote w:type="continuationSeparator" w:id="0">
    <w:p w:rsidR="00C34D7E" w:rsidRDefault="00C34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D7E" w:rsidRDefault="00C34D7E">
      <w:r>
        <w:separator/>
      </w:r>
    </w:p>
  </w:footnote>
  <w:footnote w:type="continuationSeparator" w:id="0">
    <w:p w:rsidR="00C34D7E" w:rsidRDefault="00C34D7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64E85"/>
    <w:rsid w:val="000B6BBC"/>
    <w:rsid w:val="000D4FDE"/>
    <w:rsid w:val="00196E2C"/>
    <w:rsid w:val="001E5488"/>
    <w:rsid w:val="00242717"/>
    <w:rsid w:val="002A41CE"/>
    <w:rsid w:val="00370397"/>
    <w:rsid w:val="00382B1F"/>
    <w:rsid w:val="003B4FB7"/>
    <w:rsid w:val="003F5B95"/>
    <w:rsid w:val="00414D70"/>
    <w:rsid w:val="004475FE"/>
    <w:rsid w:val="00457B18"/>
    <w:rsid w:val="004E29B3"/>
    <w:rsid w:val="00562353"/>
    <w:rsid w:val="00590D07"/>
    <w:rsid w:val="005D00FF"/>
    <w:rsid w:val="005E735C"/>
    <w:rsid w:val="005F423F"/>
    <w:rsid w:val="00607D3F"/>
    <w:rsid w:val="0068036A"/>
    <w:rsid w:val="006E0D5A"/>
    <w:rsid w:val="00782D3B"/>
    <w:rsid w:val="00784D58"/>
    <w:rsid w:val="00834380"/>
    <w:rsid w:val="00835048"/>
    <w:rsid w:val="008624BB"/>
    <w:rsid w:val="008D6863"/>
    <w:rsid w:val="00941EAD"/>
    <w:rsid w:val="009666A2"/>
    <w:rsid w:val="00977AF4"/>
    <w:rsid w:val="009826A4"/>
    <w:rsid w:val="009A1022"/>
    <w:rsid w:val="009C2747"/>
    <w:rsid w:val="00B05909"/>
    <w:rsid w:val="00B1556F"/>
    <w:rsid w:val="00B86B75"/>
    <w:rsid w:val="00B96F92"/>
    <w:rsid w:val="00BC48D5"/>
    <w:rsid w:val="00C34D7E"/>
    <w:rsid w:val="00C36279"/>
    <w:rsid w:val="00D65DAB"/>
    <w:rsid w:val="00D73A9C"/>
    <w:rsid w:val="00D807DE"/>
    <w:rsid w:val="00D93E00"/>
    <w:rsid w:val="00DA38CC"/>
    <w:rsid w:val="00E06A61"/>
    <w:rsid w:val="00E315A3"/>
    <w:rsid w:val="00E6674A"/>
    <w:rsid w:val="00EE46FC"/>
    <w:rsid w:val="00EE794A"/>
    <w:rsid w:val="00EF7D55"/>
    <w:rsid w:val="00F05923"/>
    <w:rsid w:val="00F81F82"/>
    <w:rsid w:val="00FB34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16E09"/>
  <w15:docId w15:val="{D3E00C66-9925-4A34-8132-767ECA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BalonMetni">
    <w:name w:val="Balloon Text"/>
    <w:basedOn w:val="Normal"/>
    <w:link w:val="BalonMetniChar"/>
    <w:semiHidden/>
    <w:unhideWhenUsed/>
    <w:rsid w:val="00562353"/>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5623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8</TotalTime>
  <Pages>6</Pages>
  <Words>2222</Words>
  <Characters>12671</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Özlem İZGİ</dc:creator>
  <cp:lastModifiedBy>Asude ŞAHİN</cp:lastModifiedBy>
  <cp:revision>45</cp:revision>
  <cp:lastPrinted>2019-09-07T06:12:00Z</cp:lastPrinted>
  <dcterms:created xsi:type="dcterms:W3CDTF">2019-07-24T09:21:00Z</dcterms:created>
  <dcterms:modified xsi:type="dcterms:W3CDTF">2020-10-16T10:39:00Z</dcterms:modified>
</cp:coreProperties>
</file>